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71A96E7C" w14:textId="79C9A948" w:rsidR="007B4A91" w:rsidRDefault="00DC5CD5">
      <w:pPr>
        <w:jc w:val="center"/>
        <w:rPr>
          <w:sz w:val="28"/>
          <w:szCs w:val="28"/>
        </w:rPr>
      </w:pPr>
      <w:r>
        <w:rPr>
          <w:sz w:val="28"/>
          <w:szCs w:val="28"/>
        </w:rPr>
        <w:t>Fill up the following document</w:t>
      </w:r>
    </w:p>
    <w:p w14:paraId="0C24656A" w14:textId="77777777" w:rsidR="007B4A91" w:rsidRDefault="007B4A91" w:rsidP="00C47775">
      <w:pPr>
        <w:jc w:val="both"/>
        <w:rPr>
          <w:sz w:val="28"/>
          <w:szCs w:val="28"/>
        </w:rPr>
      </w:pPr>
    </w:p>
    <w:p w14:paraId="58FA6EDF" w14:textId="6DCE51C6" w:rsidR="000D4951" w:rsidRDefault="00556965" w:rsidP="000D4951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1F241A68" w14:textId="77777777" w:rsidR="000D4951" w:rsidRPr="000D4951" w:rsidRDefault="000D4951" w:rsidP="000D4951">
      <w:pPr>
        <w:ind w:left="720"/>
        <w:rPr>
          <w:sz w:val="28"/>
          <w:szCs w:val="28"/>
        </w:rPr>
      </w:pPr>
    </w:p>
    <w:p w14:paraId="74F6A1CB" w14:textId="2AD699E2" w:rsidR="007B4A91" w:rsidRDefault="009C7F62" w:rsidP="009C7F62">
      <w:pPr>
        <w:ind w:firstLine="360"/>
        <w:rPr>
          <w:sz w:val="28"/>
          <w:szCs w:val="28"/>
        </w:rPr>
      </w:pPr>
      <w:r>
        <w:rPr>
          <w:sz w:val="28"/>
          <w:szCs w:val="28"/>
        </w:rPr>
        <w:tab/>
        <w:t>Marathon Runner Championship</w:t>
      </w:r>
    </w:p>
    <w:p w14:paraId="34A9E19B" w14:textId="77777777" w:rsidR="007B4A91" w:rsidRDefault="001C5698">
      <w:pPr>
        <w:rPr>
          <w:sz w:val="28"/>
          <w:szCs w:val="28"/>
        </w:rPr>
      </w:pPr>
      <w:r>
        <w:pict w14:anchorId="0DAFBD09">
          <v:rect id="_x0000_i1025" style="width:0;height:1.5pt" o:hralign="center" o:hrstd="t" o:hr="t" fillcolor="#a0a0a0" stroked="f"/>
        </w:pict>
      </w:r>
    </w:p>
    <w:p w14:paraId="75933140" w14:textId="77777777" w:rsidR="007B4A91" w:rsidRDefault="007B4A91">
      <w:pPr>
        <w:rPr>
          <w:sz w:val="28"/>
          <w:szCs w:val="28"/>
        </w:rPr>
      </w:pPr>
    </w:p>
    <w:p w14:paraId="48702817" w14:textId="77777777" w:rsidR="000D4951" w:rsidRDefault="000D495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16E335A1" w14:textId="77777777" w:rsidR="009C7F62" w:rsidRDefault="009C7F62">
      <w:pPr>
        <w:ind w:left="720"/>
        <w:rPr>
          <w:sz w:val="28"/>
          <w:szCs w:val="28"/>
        </w:rPr>
      </w:pPr>
    </w:p>
    <w:p w14:paraId="555F2033" w14:textId="06147B2D" w:rsidR="007B4A91" w:rsidRDefault="009C7F62">
      <w:pPr>
        <w:ind w:left="720"/>
        <w:rPr>
          <w:sz w:val="28"/>
          <w:szCs w:val="28"/>
        </w:rPr>
      </w:pPr>
      <w:r>
        <w:rPr>
          <w:sz w:val="28"/>
          <w:szCs w:val="28"/>
        </w:rPr>
        <w:t>To cross the finishing line and win the game in minimum time</w:t>
      </w:r>
    </w:p>
    <w:p w14:paraId="3D632C61" w14:textId="77777777" w:rsidR="007B4A91" w:rsidRDefault="001C5698">
      <w:pPr>
        <w:rPr>
          <w:sz w:val="28"/>
          <w:szCs w:val="28"/>
        </w:rPr>
      </w:pPr>
      <w:r>
        <w:pict w14:anchorId="29F3B047">
          <v:rect id="_x0000_i1026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64BED5B9" w14:textId="77777777" w:rsidR="009C7F62" w:rsidRDefault="00556965" w:rsidP="009C7F62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</w:t>
      </w:r>
      <w:r w:rsidR="009C7F62">
        <w:rPr>
          <w:sz w:val="28"/>
          <w:szCs w:val="28"/>
        </w:rPr>
        <w:t>rite a brief story of your game.</w:t>
      </w:r>
    </w:p>
    <w:p w14:paraId="6C34C2A9" w14:textId="77777777" w:rsidR="009C7F62" w:rsidRDefault="009C7F62" w:rsidP="009C7F62">
      <w:pPr>
        <w:ind w:left="720"/>
        <w:rPr>
          <w:sz w:val="28"/>
          <w:szCs w:val="28"/>
        </w:rPr>
      </w:pPr>
    </w:p>
    <w:p w14:paraId="41B53D71" w14:textId="4B4DE344" w:rsidR="007B4A91" w:rsidRPr="009C7F62" w:rsidRDefault="009C7F62" w:rsidP="009C7F62">
      <w:pPr>
        <w:ind w:left="720"/>
        <w:rPr>
          <w:sz w:val="28"/>
          <w:szCs w:val="28"/>
        </w:rPr>
      </w:pPr>
      <w:r w:rsidRPr="009C7F62">
        <w:rPr>
          <w:sz w:val="28"/>
          <w:szCs w:val="28"/>
        </w:rPr>
        <w:t>First</w:t>
      </w:r>
      <w:r>
        <w:rPr>
          <w:sz w:val="28"/>
          <w:szCs w:val="28"/>
        </w:rPr>
        <w:t>,</w:t>
      </w:r>
      <w:r w:rsidRPr="009C7F62">
        <w:rPr>
          <w:sz w:val="28"/>
          <w:szCs w:val="28"/>
        </w:rPr>
        <w:t xml:space="preserve"> the game will start and players that are controlled by the </w:t>
      </w:r>
    </w:p>
    <w:p w14:paraId="6102F988" w14:textId="77777777" w:rsidR="007B4A91" w:rsidRDefault="001C5698">
      <w:pPr>
        <w:rPr>
          <w:sz w:val="28"/>
          <w:szCs w:val="28"/>
        </w:rPr>
      </w:pPr>
      <w:r>
        <w:pict w14:anchorId="04BE5B81">
          <v:rect id="_x0000_i1027" style="width:0;height:1.5pt" o:hralign="center" o:hrstd="t" o:hr="t" fillcolor="#a0a0a0" stroked="f"/>
        </w:pict>
      </w:r>
    </w:p>
    <w:p w14:paraId="4A2BBC4F" w14:textId="262C44D2" w:rsidR="007B4A91" w:rsidRDefault="009C7F62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computer</w:t>
      </w:r>
      <w:proofErr w:type="gramEnd"/>
      <w:r>
        <w:rPr>
          <w:sz w:val="28"/>
          <w:szCs w:val="28"/>
        </w:rPr>
        <w:t xml:space="preserve"> and player controlled by us will run and try to reach the </w:t>
      </w:r>
    </w:p>
    <w:p w14:paraId="0AE3FDBE" w14:textId="77777777" w:rsidR="007B4A91" w:rsidRDefault="001C5698">
      <w:pPr>
        <w:rPr>
          <w:sz w:val="28"/>
          <w:szCs w:val="28"/>
        </w:rPr>
      </w:pPr>
      <w:r>
        <w:pict w14:anchorId="15C910D3">
          <v:rect id="_x0000_i1028" style="width:0;height:1.5pt" o:hralign="center" o:hrstd="t" o:hr="t" fillcolor="#a0a0a0" stroked="f"/>
        </w:pict>
      </w:r>
    </w:p>
    <w:p w14:paraId="678A09BC" w14:textId="2F908A73" w:rsidR="007B4A91" w:rsidRDefault="009C7F62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finishing</w:t>
      </w:r>
      <w:proofErr w:type="gramEnd"/>
      <w:r>
        <w:rPr>
          <w:sz w:val="28"/>
          <w:szCs w:val="28"/>
        </w:rPr>
        <w:t xml:space="preserve"> line</w:t>
      </w:r>
      <w:r w:rsidR="00C47775">
        <w:rPr>
          <w:sz w:val="28"/>
          <w:szCs w:val="28"/>
        </w:rPr>
        <w:t xml:space="preserve"> in minimum time without being a</w:t>
      </w:r>
      <w:r>
        <w:rPr>
          <w:sz w:val="28"/>
          <w:szCs w:val="28"/>
        </w:rPr>
        <w:t xml:space="preserve">ffected by the obstacles </w:t>
      </w:r>
    </w:p>
    <w:p w14:paraId="23D9E1AD" w14:textId="77777777" w:rsidR="009C7F62" w:rsidRDefault="001C5698" w:rsidP="009C7F62">
      <w:r>
        <w:pict w14:anchorId="5D972187">
          <v:rect id="_x0000_i1029" style="width:0;height:1.5pt" o:hralign="center" o:hrstd="t" o:hr="t" fillcolor="#a0a0a0" stroked="f"/>
        </w:pict>
      </w:r>
    </w:p>
    <w:p w14:paraId="149A049F" w14:textId="6091EE34" w:rsidR="009C7F62" w:rsidRDefault="009C7F62" w:rsidP="009C7F62">
      <w:r>
        <w:rPr>
          <w:sz w:val="28"/>
          <w:szCs w:val="28"/>
        </w:rPr>
        <w:tab/>
      </w:r>
      <w:proofErr w:type="gramStart"/>
      <w:r w:rsidR="005973BC">
        <w:rPr>
          <w:sz w:val="28"/>
          <w:szCs w:val="28"/>
        </w:rPr>
        <w:t>on</w:t>
      </w:r>
      <w:proofErr w:type="gramEnd"/>
      <w:r w:rsidR="005973BC">
        <w:rPr>
          <w:sz w:val="28"/>
          <w:szCs w:val="28"/>
        </w:rPr>
        <w:t xml:space="preserve"> the track </w:t>
      </w:r>
      <w:r>
        <w:rPr>
          <w:sz w:val="28"/>
          <w:szCs w:val="28"/>
        </w:rPr>
        <w:t xml:space="preserve">and </w:t>
      </w:r>
      <w:r w:rsidR="005973BC">
        <w:rPr>
          <w:sz w:val="28"/>
          <w:szCs w:val="28"/>
        </w:rPr>
        <w:t xml:space="preserve">try to </w:t>
      </w:r>
      <w:r>
        <w:rPr>
          <w:sz w:val="28"/>
          <w:szCs w:val="28"/>
        </w:rPr>
        <w:t>win the game.</w:t>
      </w:r>
    </w:p>
    <w:p w14:paraId="7C6FFD89" w14:textId="78B360EB" w:rsidR="007B4A91" w:rsidRDefault="001C5698" w:rsidP="009C7F62">
      <w:pPr>
        <w:rPr>
          <w:sz w:val="28"/>
          <w:szCs w:val="28"/>
        </w:rPr>
      </w:pPr>
      <w:r>
        <w:pict w14:anchorId="7D2BE981">
          <v:rect id="_x0000_i1030" style="width:0;height:1.5pt" o:hralign="center" o:hrstd="t" o:hr="t" fillcolor="#a0a0a0" stroked="f"/>
        </w:pict>
      </w:r>
    </w:p>
    <w:p w14:paraId="6F5E7743" w14:textId="2B02BA15" w:rsidR="007B4A91" w:rsidRDefault="007B4A91">
      <w:pPr>
        <w:ind w:left="720"/>
        <w:rPr>
          <w:sz w:val="28"/>
          <w:szCs w:val="28"/>
        </w:rPr>
      </w:pPr>
    </w:p>
    <w:p w14:paraId="31334139" w14:textId="77777777" w:rsidR="000D4951" w:rsidRDefault="000D4951">
      <w:pPr>
        <w:ind w:left="720"/>
        <w:rPr>
          <w:sz w:val="28"/>
          <w:szCs w:val="28"/>
        </w:rPr>
      </w:pPr>
    </w:p>
    <w:p w14:paraId="1659FC27" w14:textId="77777777" w:rsidR="000D4951" w:rsidRDefault="000D4951">
      <w:pPr>
        <w:ind w:left="720"/>
        <w:rPr>
          <w:sz w:val="28"/>
          <w:szCs w:val="28"/>
        </w:rPr>
      </w:pP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ich are the playing characters of this game? </w:t>
      </w:r>
    </w:p>
    <w:p w14:paraId="5CC0899E" w14:textId="77777777" w:rsidR="000D4951" w:rsidRDefault="000D4951" w:rsidP="000D4951">
      <w:pPr>
        <w:ind w:left="720"/>
        <w:rPr>
          <w:sz w:val="28"/>
          <w:szCs w:val="28"/>
        </w:rPr>
      </w:pP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01EA23CC" w14:textId="3BC4F16F" w:rsidR="00556965" w:rsidRPr="000D4951" w:rsidRDefault="00556965" w:rsidP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>, wizards, etc., are the p</w:t>
      </w:r>
      <w:r w:rsidR="000D4951">
        <w:rPr>
          <w:sz w:val="24"/>
          <w:szCs w:val="24"/>
        </w:rPr>
        <w:t>laying characters in the game.</w:t>
      </w:r>
    </w:p>
    <w:p w14:paraId="6F086C65" w14:textId="77777777" w:rsidR="000D4951" w:rsidRDefault="000D4951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E3C62B6" w:rsidR="007B4A91" w:rsidRDefault="000D4951" w:rsidP="000D49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ickey Mouse that is</w:t>
            </w:r>
            <w:r w:rsidR="00754E23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controlled by 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CCFE383" w:rsidR="007B4A91" w:rsidRDefault="0049528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un and move </w:t>
            </w:r>
            <w:r w:rsidR="00754E23">
              <w:rPr>
                <w:sz w:val="28"/>
                <w:szCs w:val="28"/>
              </w:rPr>
              <w:t xml:space="preserve">left, right, </w:t>
            </w:r>
            <w:r>
              <w:rPr>
                <w:sz w:val="28"/>
                <w:szCs w:val="28"/>
              </w:rPr>
              <w:t>up and down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27938762" w:rsidR="007B4A91" w:rsidRDefault="00754E23" w:rsidP="001B674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other six characters</w:t>
            </w:r>
            <w:r w:rsidR="000D4951">
              <w:rPr>
                <w:sz w:val="28"/>
                <w:szCs w:val="28"/>
              </w:rPr>
              <w:t xml:space="preserve"> like </w:t>
            </w:r>
            <w:proofErr w:type="spellStart"/>
            <w:r w:rsidR="000D4951">
              <w:rPr>
                <w:sz w:val="28"/>
                <w:szCs w:val="28"/>
              </w:rPr>
              <w:t>Chota</w:t>
            </w:r>
            <w:proofErr w:type="spellEnd"/>
            <w:r w:rsidR="000D4951">
              <w:rPr>
                <w:sz w:val="28"/>
                <w:szCs w:val="28"/>
              </w:rPr>
              <w:t xml:space="preserve"> </w:t>
            </w:r>
            <w:proofErr w:type="spellStart"/>
            <w:r w:rsidR="000D4951">
              <w:rPr>
                <w:sz w:val="28"/>
                <w:szCs w:val="28"/>
              </w:rPr>
              <w:t>Bheem</w:t>
            </w:r>
            <w:proofErr w:type="spellEnd"/>
            <w:r w:rsidR="000D4951">
              <w:rPr>
                <w:sz w:val="28"/>
                <w:szCs w:val="28"/>
              </w:rPr>
              <w:t xml:space="preserve">, Minnie Mouse, Goofy, Sonic, Jerry, </w:t>
            </w:r>
            <w:proofErr w:type="spellStart"/>
            <w:r w:rsidR="000D4951">
              <w:rPr>
                <w:sz w:val="28"/>
                <w:szCs w:val="28"/>
              </w:rPr>
              <w:t>Doremon</w:t>
            </w:r>
            <w:proofErr w:type="spellEnd"/>
            <w:r w:rsidR="000D4951">
              <w:rPr>
                <w:sz w:val="28"/>
                <w:szCs w:val="28"/>
              </w:rPr>
              <w:t xml:space="preserve"> that are</w:t>
            </w:r>
            <w:r>
              <w:rPr>
                <w:sz w:val="28"/>
                <w:szCs w:val="28"/>
              </w:rPr>
              <w:t xml:space="preserve"> controlled by</w:t>
            </w:r>
            <w:r w:rsidR="0049528A">
              <w:rPr>
                <w:sz w:val="28"/>
                <w:szCs w:val="28"/>
              </w:rPr>
              <w:t xml:space="preserve"> </w:t>
            </w:r>
            <w:r w:rsidR="001B674A">
              <w:rPr>
                <w:sz w:val="28"/>
                <w:szCs w:val="28"/>
              </w:rPr>
              <w:t>other playe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3A7C32F5" w:rsidR="007B4A91" w:rsidRDefault="0049528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 and move up and down</w:t>
            </w:r>
          </w:p>
        </w:tc>
      </w:tr>
    </w:tbl>
    <w:p w14:paraId="2604A80D" w14:textId="77777777" w:rsidR="0049528A" w:rsidRDefault="0049528A" w:rsidP="0049528A">
      <w:pPr>
        <w:rPr>
          <w:sz w:val="28"/>
          <w:szCs w:val="28"/>
        </w:rPr>
      </w:pPr>
    </w:p>
    <w:p w14:paraId="2D4760C5" w14:textId="1D2C044B" w:rsidR="007B4A91" w:rsidRPr="0049528A" w:rsidRDefault="00556965" w:rsidP="0049528A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49528A"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DF98345" w:rsidR="007B4A91" w:rsidRDefault="00754E2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ide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320B580" w:rsidR="007B4A91" w:rsidRDefault="0049528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</w:t>
            </w:r>
            <w:r w:rsidR="00754E23">
              <w:rPr>
                <w:sz w:val="28"/>
                <w:szCs w:val="28"/>
              </w:rPr>
              <w:t>s</w:t>
            </w:r>
            <w:r>
              <w:rPr>
                <w:sz w:val="28"/>
                <w:szCs w:val="28"/>
              </w:rPr>
              <w:t xml:space="preserve"> up and down and reduce speed of character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8F13D4E" w:rsidR="007B4A91" w:rsidRDefault="000D495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us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1C74376D" w:rsidR="007B4A91" w:rsidRDefault="00754E2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s up and down and reduce speed of character</w:t>
            </w:r>
          </w:p>
        </w:tc>
      </w:tr>
      <w:tr w:rsidR="009070C6" w14:paraId="302BA43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E3BA31" w14:textId="1548BD29" w:rsidR="009070C6" w:rsidRDefault="009070C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6AB793" w14:textId="228D912F" w:rsidR="009070C6" w:rsidRDefault="009070C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ergy boos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117112" w14:textId="7ED9A91C" w:rsidR="009070C6" w:rsidRDefault="009070C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osts player’s energy and increases its speed</w:t>
            </w:r>
          </w:p>
        </w:tc>
      </w:tr>
    </w:tbl>
    <w:p w14:paraId="2BDE0136" w14:textId="77777777" w:rsidR="001B674A" w:rsidRDefault="001B674A" w:rsidP="0049528A">
      <w:pPr>
        <w:ind w:left="360"/>
        <w:rPr>
          <w:sz w:val="28"/>
          <w:szCs w:val="28"/>
        </w:rPr>
      </w:pPr>
    </w:p>
    <w:p w14:paraId="720C946F" w14:textId="39921A5D" w:rsidR="001B674A" w:rsidRPr="00114C0E" w:rsidRDefault="00556965" w:rsidP="00114C0E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114C0E">
        <w:rPr>
          <w:sz w:val="28"/>
          <w:szCs w:val="28"/>
        </w:rPr>
        <w:t>Draw your imagination of this game.</w:t>
      </w:r>
      <w:r w:rsidR="0049528A" w:rsidRPr="00114C0E">
        <w:rPr>
          <w:sz w:val="28"/>
          <w:szCs w:val="28"/>
        </w:rPr>
        <w:t xml:space="preserve"> </w:t>
      </w:r>
      <w:r w:rsidRPr="00114C0E">
        <w:rPr>
          <w:sz w:val="28"/>
          <w:szCs w:val="28"/>
        </w:rPr>
        <w:t>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A3F11E7" w14:textId="725C4811" w:rsidR="00556965" w:rsidRPr="001B674A" w:rsidRDefault="00556965" w:rsidP="001B674A">
      <w:pPr>
        <w:numPr>
          <w:ilvl w:val="0"/>
          <w:numId w:val="4"/>
        </w:numPr>
      </w:pPr>
      <w:r>
        <w:rPr>
          <w:sz w:val="24"/>
          <w:szCs w:val="24"/>
        </w:rPr>
        <w:t>Add images of the game scenes to show each of the playing and non-pl</w:t>
      </w:r>
      <w:r w:rsidR="001B674A">
        <w:rPr>
          <w:sz w:val="24"/>
          <w:szCs w:val="24"/>
        </w:rPr>
        <w:t>aying characters at least once.</w:t>
      </w:r>
    </w:p>
    <w:p w14:paraId="619BC531" w14:textId="7F39A336" w:rsidR="001B674A" w:rsidRDefault="009070C6" w:rsidP="001B674A">
      <w:pPr>
        <w:ind w:left="720"/>
      </w:pPr>
      <w:r>
        <w:br/>
      </w:r>
    </w:p>
    <w:p w14:paraId="61373B30" w14:textId="77777777" w:rsidR="009070C6" w:rsidRDefault="009070C6" w:rsidP="001B674A">
      <w:pPr>
        <w:ind w:left="720"/>
      </w:pPr>
    </w:p>
    <w:p w14:paraId="6D2D0561" w14:textId="77777777" w:rsidR="00114C0E" w:rsidRDefault="00114C0E" w:rsidP="009070C6">
      <w:pPr>
        <w:spacing w:before="240"/>
        <w:ind w:left="720"/>
        <w:rPr>
          <w:noProof/>
          <w:lang w:eastAsia="en-US"/>
        </w:rPr>
      </w:pPr>
      <w:r>
        <w:rPr>
          <w:noProof/>
          <w:lang w:eastAsia="en-US"/>
        </w:rPr>
        <w:lastRenderedPageBreak/>
        <w:softHyphen/>
      </w:r>
      <w:r>
        <w:rPr>
          <w:noProof/>
          <w:lang w:eastAsia="en-US"/>
        </w:rPr>
        <w:softHyphen/>
      </w:r>
      <w:r>
        <w:rPr>
          <w:noProof/>
          <w:lang w:eastAsia="en-US"/>
        </w:rPr>
        <w:drawing>
          <wp:inline distT="0" distB="0" distL="0" distR="0" wp14:anchorId="0C1BF430" wp14:editId="647CF1E9">
            <wp:extent cx="5257800" cy="3042138"/>
            <wp:effectExtent l="0" t="0" r="0" b="6350"/>
            <wp:docPr id="2" name="Picture 2" descr="C:\Users\a\Downloads\mqdefaul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a\Downloads\mqdefault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31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9B5CF1" w14:textId="77777777" w:rsidR="00114C0E" w:rsidRDefault="00114C0E" w:rsidP="009070C6">
      <w:pPr>
        <w:spacing w:before="240"/>
        <w:ind w:left="720"/>
        <w:rPr>
          <w:noProof/>
          <w:lang w:eastAsia="en-US"/>
        </w:rPr>
      </w:pPr>
    </w:p>
    <w:p w14:paraId="5DCFDF31" w14:textId="601CD29A" w:rsidR="000D4951" w:rsidRDefault="00114C0E" w:rsidP="00114C0E">
      <w:pPr>
        <w:spacing w:before="240"/>
        <w:ind w:left="720"/>
      </w:pPr>
      <w:r>
        <w:rPr>
          <w:noProof/>
          <w:lang w:eastAsia="en-US"/>
        </w:rPr>
        <w:drawing>
          <wp:inline distT="0" distB="0" distL="0" distR="0" wp14:anchorId="4F7467A9" wp14:editId="65345DA8">
            <wp:extent cx="5521569" cy="3165231"/>
            <wp:effectExtent l="0" t="0" r="3175" b="0"/>
            <wp:docPr id="1" name="Picture 1" descr="C:\Users\a\Downloads\maxresdefaul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a\Downloads\maxresdefault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4025" cy="31723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US"/>
        </w:rPr>
        <w:softHyphen/>
      </w:r>
    </w:p>
    <w:p w14:paraId="67A76C25" w14:textId="77777777" w:rsidR="001B674A" w:rsidRDefault="001B674A"/>
    <w:p w14:paraId="3DD6ACF9" w14:textId="77777777" w:rsidR="00114C0E" w:rsidRDefault="00114C0E">
      <w:bookmarkStart w:id="0" w:name="_GoBack"/>
      <w:bookmarkEnd w:id="0"/>
    </w:p>
    <w:p w14:paraId="3FC726A4" w14:textId="2388BAE5" w:rsidR="007B4A91" w:rsidRPr="00114C0E" w:rsidRDefault="00556965" w:rsidP="00114C0E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114C0E">
        <w:rPr>
          <w:sz w:val="28"/>
          <w:szCs w:val="28"/>
        </w:rPr>
        <w:t xml:space="preserve">How do you plan to make your game engaging? </w:t>
      </w:r>
    </w:p>
    <w:p w14:paraId="6E3E101A" w14:textId="77777777" w:rsidR="009C7F62" w:rsidRDefault="009C7F62">
      <w:pPr>
        <w:rPr>
          <w:sz w:val="28"/>
          <w:szCs w:val="28"/>
        </w:rPr>
      </w:pPr>
    </w:p>
    <w:p w14:paraId="61BD7AAA" w14:textId="49B8F252" w:rsidR="001B674A" w:rsidRDefault="001B674A">
      <w:pPr>
        <w:rPr>
          <w:sz w:val="28"/>
          <w:szCs w:val="28"/>
        </w:rPr>
      </w:pPr>
      <w:r>
        <w:rPr>
          <w:sz w:val="28"/>
          <w:szCs w:val="28"/>
        </w:rPr>
        <w:t>This game is multiplayer game. When the g</w:t>
      </w:r>
      <w:r w:rsidR="009070C6">
        <w:rPr>
          <w:sz w:val="28"/>
          <w:szCs w:val="28"/>
        </w:rPr>
        <w:t>ame is started, each player gets</w:t>
      </w:r>
    </w:p>
    <w:p w14:paraId="0E700F30" w14:textId="77777777" w:rsidR="009C7F62" w:rsidRDefault="001C5698">
      <w:r>
        <w:pict w14:anchorId="4F92B24E">
          <v:rect id="_x0000_i1031" style="width:0;height:1.5pt" o:hralign="center" o:hrstd="t" o:hr="t" fillcolor="#a0a0a0" stroked="f"/>
        </w:pict>
      </w:r>
    </w:p>
    <w:p w14:paraId="2EA93C75" w14:textId="4D8B9248" w:rsidR="009070C6" w:rsidRPr="009070C6" w:rsidRDefault="009070C6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lastRenderedPageBreak/>
        <w:t>one</w:t>
      </w:r>
      <w:proofErr w:type="gramEnd"/>
      <w:r>
        <w:rPr>
          <w:sz w:val="28"/>
          <w:szCs w:val="28"/>
        </w:rPr>
        <w:t xml:space="preserve"> character. Each player tries to reach the finishing line in minimum time.</w:t>
      </w:r>
    </w:p>
    <w:p w14:paraId="5BC61EF9" w14:textId="77777777" w:rsidR="009C7F62" w:rsidRDefault="001C5698">
      <w:r w:rsidRPr="009070C6">
        <w:rPr>
          <w:sz w:val="28"/>
          <w:szCs w:val="28"/>
        </w:rPr>
        <w:pict w14:anchorId="49CF2C3B">
          <v:rect id="_x0000_i1032" style="width:0;height:1.5pt" o:hralign="center" o:hrstd="t" o:hr="t" fillcolor="#a0a0a0" stroked="f"/>
        </w:pict>
      </w:r>
    </w:p>
    <w:p w14:paraId="47C2A131" w14:textId="22033EAE" w:rsidR="009C7F62" w:rsidRPr="009070C6" w:rsidRDefault="009070C6">
      <w:pPr>
        <w:rPr>
          <w:sz w:val="28"/>
          <w:szCs w:val="28"/>
        </w:rPr>
      </w:pPr>
      <w:r>
        <w:rPr>
          <w:sz w:val="28"/>
          <w:szCs w:val="28"/>
        </w:rPr>
        <w:t xml:space="preserve">If the player touches other player or any obstacle then its score gets </w:t>
      </w:r>
    </w:p>
    <w:p w14:paraId="7889BDD0" w14:textId="77777777" w:rsidR="009C7F62" w:rsidRDefault="001C5698">
      <w:r>
        <w:pict w14:anchorId="2BE0C1BB">
          <v:rect id="_x0000_i1033" style="width:0;height:1.5pt" o:hralign="center" o:hrstd="t" o:hr="t" fillcolor="#a0a0a0" stroked="f"/>
        </w:pict>
      </w:r>
    </w:p>
    <w:p w14:paraId="166652A9" w14:textId="35191CF9" w:rsidR="009C7F62" w:rsidRPr="009070C6" w:rsidRDefault="009070C6">
      <w:pPr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t>decreased.If</w:t>
      </w:r>
      <w:proofErr w:type="spellEnd"/>
      <w:proofErr w:type="gramEnd"/>
      <w:r>
        <w:rPr>
          <w:sz w:val="28"/>
          <w:szCs w:val="28"/>
        </w:rPr>
        <w:t xml:space="preserve"> the player touches any energy booster its score increases </w:t>
      </w:r>
    </w:p>
    <w:p w14:paraId="6E7DE16D" w14:textId="7E4EC1DA" w:rsidR="009C7F62" w:rsidRDefault="001C5698" w:rsidP="0049528A">
      <w:pPr>
        <w:rPr>
          <w:sz w:val="28"/>
          <w:szCs w:val="28"/>
        </w:rPr>
      </w:pPr>
      <w:r w:rsidRPr="009070C6">
        <w:rPr>
          <w:sz w:val="28"/>
          <w:szCs w:val="28"/>
        </w:rPr>
        <w:pict w14:anchorId="6874E4CB">
          <v:rect id="_x0000_i1034" style="width:0;height:1.5pt" o:hralign="center" o:hrstd="t" o:hr="t" fillcolor="#a0a0a0" stroked="f"/>
        </w:pict>
      </w:r>
    </w:p>
    <w:p w14:paraId="2E6F742F" w14:textId="57BCD0BA" w:rsidR="009070C6" w:rsidRDefault="009070C6" w:rsidP="0049528A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and</w:t>
      </w:r>
      <w:proofErr w:type="gramEnd"/>
      <w:r>
        <w:rPr>
          <w:sz w:val="28"/>
          <w:szCs w:val="28"/>
        </w:rPr>
        <w:t xml:space="preserve"> its speed also increases.</w:t>
      </w:r>
    </w:p>
    <w:p w14:paraId="7B23FB5F" w14:textId="04C8EE8B" w:rsidR="009070C6" w:rsidRDefault="009070C6" w:rsidP="0049528A">
      <w:pPr>
        <w:rPr>
          <w:sz w:val="28"/>
          <w:szCs w:val="28"/>
        </w:rPr>
      </w:pPr>
      <w:r w:rsidRPr="009070C6">
        <w:rPr>
          <w:sz w:val="28"/>
          <w:szCs w:val="28"/>
        </w:rPr>
        <w:pict w14:anchorId="7A776157">
          <v:rect id="_x0000_i1035" style="width:0;height:1.5pt" o:hralign="center" o:hrstd="t" o:hr="t" fillcolor="#a0a0a0" stroked="f"/>
        </w:pict>
      </w:r>
    </w:p>
    <w:sectPr w:rsidR="009070C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95AE710" w14:textId="77777777" w:rsidR="001C5698" w:rsidRDefault="001C5698" w:rsidP="009C7F62">
      <w:pPr>
        <w:spacing w:line="240" w:lineRule="auto"/>
      </w:pPr>
      <w:r>
        <w:separator/>
      </w:r>
    </w:p>
  </w:endnote>
  <w:endnote w:type="continuationSeparator" w:id="0">
    <w:p w14:paraId="1D5C43BA" w14:textId="77777777" w:rsidR="001C5698" w:rsidRDefault="001C5698" w:rsidP="009C7F6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ECB36E4" w14:textId="77777777" w:rsidR="001C5698" w:rsidRDefault="001C5698" w:rsidP="009C7F62">
      <w:pPr>
        <w:spacing w:line="240" w:lineRule="auto"/>
      </w:pPr>
      <w:r>
        <w:separator/>
      </w:r>
    </w:p>
  </w:footnote>
  <w:footnote w:type="continuationSeparator" w:id="0">
    <w:p w14:paraId="165AB37C" w14:textId="77777777" w:rsidR="001C5698" w:rsidRDefault="001C5698" w:rsidP="009C7F6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D4951"/>
    <w:rsid w:val="00114C0E"/>
    <w:rsid w:val="001B674A"/>
    <w:rsid w:val="001C5698"/>
    <w:rsid w:val="00464A03"/>
    <w:rsid w:val="0049528A"/>
    <w:rsid w:val="00556965"/>
    <w:rsid w:val="005973BC"/>
    <w:rsid w:val="00754E23"/>
    <w:rsid w:val="007B4A91"/>
    <w:rsid w:val="00841B8B"/>
    <w:rsid w:val="008B7A13"/>
    <w:rsid w:val="009070C6"/>
    <w:rsid w:val="009C7F62"/>
    <w:rsid w:val="00C47775"/>
    <w:rsid w:val="00DC5C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C7F6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7F62"/>
  </w:style>
  <w:style w:type="paragraph" w:styleId="Footer">
    <w:name w:val="footer"/>
    <w:basedOn w:val="Normal"/>
    <w:link w:val="FooterChar"/>
    <w:uiPriority w:val="99"/>
    <w:unhideWhenUsed/>
    <w:rsid w:val="009C7F6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7F62"/>
  </w:style>
  <w:style w:type="paragraph" w:styleId="ListParagraph">
    <w:name w:val="List Paragraph"/>
    <w:basedOn w:val="Normal"/>
    <w:uiPriority w:val="34"/>
    <w:qFormat/>
    <w:rsid w:val="0049528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70C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70C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C7F6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7F62"/>
  </w:style>
  <w:style w:type="paragraph" w:styleId="Footer">
    <w:name w:val="footer"/>
    <w:basedOn w:val="Normal"/>
    <w:link w:val="FooterChar"/>
    <w:uiPriority w:val="99"/>
    <w:unhideWhenUsed/>
    <w:rsid w:val="009C7F6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7F62"/>
  </w:style>
  <w:style w:type="paragraph" w:styleId="ListParagraph">
    <w:name w:val="List Paragraph"/>
    <w:basedOn w:val="Normal"/>
    <w:uiPriority w:val="34"/>
    <w:qFormat/>
    <w:rsid w:val="0049528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070C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70C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</TotalTime>
  <Pages>4</Pages>
  <Words>313</Words>
  <Characters>179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</cp:lastModifiedBy>
  <cp:revision>4</cp:revision>
  <dcterms:created xsi:type="dcterms:W3CDTF">2021-03-18T05:03:00Z</dcterms:created>
  <dcterms:modified xsi:type="dcterms:W3CDTF">2021-08-07T10:19:00Z</dcterms:modified>
</cp:coreProperties>
</file>